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33236E2C" w:rsidR="004F1CD0" w:rsidRDefault="00A85F2D" w:rsidP="00725C88">
      <w:pPr>
        <w:jc w:val="center"/>
        <w:rPr>
          <w:sz w:val="36"/>
          <w:szCs w:val="36"/>
          <w:lang w:val="en-GB"/>
        </w:rPr>
      </w:pPr>
      <w:r>
        <w:rPr>
          <w:sz w:val="36"/>
          <w:szCs w:val="36"/>
          <w:lang w:val="en-GB"/>
        </w:rPr>
        <w:t>Ne</w:t>
      </w:r>
      <w:r w:rsidR="00A15B5E">
        <w:rPr>
          <w:sz w:val="36"/>
          <w:szCs w:val="36"/>
          <w:lang w:val="en-GB"/>
        </w:rPr>
        <w:t xml:space="preserve">w </w:t>
      </w:r>
      <w:r w:rsidR="00E56037">
        <w:rPr>
          <w:sz w:val="36"/>
          <w:szCs w:val="36"/>
          <w:lang w:val="en-GB"/>
        </w:rPr>
        <w:t>Mexico</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55E8924"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15B5E">
        <w:rPr>
          <w:sz w:val="22"/>
          <w:szCs w:val="22"/>
          <w:lang w:val="en-GB"/>
        </w:rPr>
        <w:t>one</w:t>
      </w:r>
      <w:r w:rsidR="003B4C63">
        <w:rPr>
          <w:sz w:val="22"/>
          <w:szCs w:val="22"/>
          <w:lang w:val="en-GB"/>
        </w:rPr>
        <w:t xml:space="preserve"> </w:t>
      </w:r>
      <w:r w:rsidR="00A85F2D">
        <w:rPr>
          <w:sz w:val="22"/>
          <w:szCs w:val="22"/>
          <w:lang w:val="en-GB"/>
        </w:rPr>
        <w:t>(</w:t>
      </w:r>
      <w:r w:rsidR="00A15B5E">
        <w:rPr>
          <w:sz w:val="22"/>
          <w:szCs w:val="22"/>
          <w:lang w:val="en-GB"/>
        </w:rPr>
        <w:t>1</w:t>
      </w:r>
      <w:r w:rsidR="00E56037">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1819A6">
        <w:rPr>
          <w:sz w:val="22"/>
          <w:szCs w:val="22"/>
          <w:lang w:val="en-GB"/>
        </w:rPr>
        <w:t xml:space="preserve">30 days from the </w:t>
      </w:r>
      <w:r w:rsidR="00E85171">
        <w:rPr>
          <w:sz w:val="22"/>
          <w:szCs w:val="22"/>
          <w:lang w:val="en-GB"/>
        </w:rPr>
        <w:t>termination of the Lease.</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3DD6E" w14:textId="77777777" w:rsidR="004C5001" w:rsidRDefault="004C5001" w:rsidP="00CB37D9">
      <w:pPr>
        <w:spacing w:after="0" w:line="240" w:lineRule="auto"/>
      </w:pPr>
      <w:r>
        <w:separator/>
      </w:r>
    </w:p>
  </w:endnote>
  <w:endnote w:type="continuationSeparator" w:id="0">
    <w:p w14:paraId="260FCFF6" w14:textId="77777777" w:rsidR="004C5001" w:rsidRDefault="004C500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13417" w14:textId="77777777" w:rsidR="004C5001" w:rsidRDefault="004C5001" w:rsidP="00CB37D9">
      <w:pPr>
        <w:spacing w:after="0" w:line="240" w:lineRule="auto"/>
      </w:pPr>
      <w:r>
        <w:separator/>
      </w:r>
    </w:p>
  </w:footnote>
  <w:footnote w:type="continuationSeparator" w:id="0">
    <w:p w14:paraId="5D7524A0" w14:textId="77777777" w:rsidR="004C5001" w:rsidRDefault="004C500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404C7"/>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C5001"/>
    <w:rsid w:val="004D0687"/>
    <w:rsid w:val="004D4601"/>
    <w:rsid w:val="004F1CD0"/>
    <w:rsid w:val="004F46AC"/>
    <w:rsid w:val="004F5D47"/>
    <w:rsid w:val="005617D8"/>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869EE"/>
    <w:rsid w:val="008A0792"/>
    <w:rsid w:val="008F0F12"/>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832BE"/>
    <w:rsid w:val="00A85F2D"/>
    <w:rsid w:val="00A92102"/>
    <w:rsid w:val="00AD6FC0"/>
    <w:rsid w:val="00AE2FA4"/>
    <w:rsid w:val="00AF66C9"/>
    <w:rsid w:val="00B32A3C"/>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56037"/>
    <w:rsid w:val="00E85171"/>
    <w:rsid w:val="00E9546D"/>
    <w:rsid w:val="00E96361"/>
    <w:rsid w:val="00EC26A4"/>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6</Words>
  <Characters>739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30T23:15:00Z</cp:lastPrinted>
  <dcterms:created xsi:type="dcterms:W3CDTF">2020-06-30T23:16:00Z</dcterms:created>
  <dcterms:modified xsi:type="dcterms:W3CDTF">2020-06-30T23:21:00Z</dcterms:modified>
</cp:coreProperties>
</file>